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na gas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s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80w foster ave norridge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g.marina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2226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